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A09625" w14:textId="7D072FD5" w:rsidR="009472BF" w:rsidRDefault="007B53E2">
      <w:pPr>
        <w:rPr>
          <w:sz w:val="32"/>
          <w:szCs w:val="32"/>
        </w:rPr>
      </w:pPr>
      <w:r w:rsidRPr="007B53E2">
        <w:rPr>
          <w:sz w:val="32"/>
          <w:szCs w:val="32"/>
        </w:rPr>
        <w:t>Take</w:t>
      </w:r>
      <w:r>
        <w:rPr>
          <w:sz w:val="32"/>
          <w:szCs w:val="32"/>
        </w:rPr>
        <w:t>a</w:t>
      </w:r>
      <w:r w:rsidRPr="007B53E2">
        <w:rPr>
          <w:sz w:val="32"/>
          <w:szCs w:val="32"/>
        </w:rPr>
        <w:t>ways</w:t>
      </w:r>
    </w:p>
    <w:p w14:paraId="400C2460" w14:textId="2CDC3D29" w:rsidR="007B53E2" w:rsidRDefault="007B53E2">
      <w:pPr>
        <w:rPr>
          <w:sz w:val="32"/>
          <w:szCs w:val="32"/>
        </w:rPr>
      </w:pPr>
    </w:p>
    <w:p w14:paraId="18230FE9" w14:textId="728F1D89" w:rsidR="007B53E2" w:rsidRDefault="007B53E2" w:rsidP="007B53E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B53E2">
        <w:rPr>
          <w:sz w:val="28"/>
          <w:szCs w:val="28"/>
        </w:rPr>
        <w:t>Getting Over guilt takes time</w:t>
      </w:r>
    </w:p>
    <w:p w14:paraId="776D135E" w14:textId="761DC65B" w:rsidR="007B53E2" w:rsidRDefault="007B53E2" w:rsidP="007B53E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ind Common Ground</w:t>
      </w:r>
      <w:bookmarkStart w:id="0" w:name="_GoBack"/>
      <w:bookmarkEnd w:id="0"/>
      <w:r>
        <w:rPr>
          <w:sz w:val="28"/>
          <w:szCs w:val="28"/>
        </w:rPr>
        <w:t xml:space="preserve"> between the two religions</w:t>
      </w:r>
    </w:p>
    <w:p w14:paraId="230015F3" w14:textId="7F018B34" w:rsidR="007B53E2" w:rsidRPr="007B53E2" w:rsidRDefault="007B53E2" w:rsidP="007B53E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B53E2">
        <w:rPr>
          <w:sz w:val="28"/>
          <w:szCs w:val="28"/>
        </w:rPr>
        <w:t>Trust your inner knowing</w:t>
      </w:r>
    </w:p>
    <w:p w14:paraId="0559643B" w14:textId="7596CE96" w:rsidR="007B53E2" w:rsidRDefault="007B53E2" w:rsidP="007B53E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udy</w:t>
      </w:r>
    </w:p>
    <w:p w14:paraId="0D978E0F" w14:textId="38F0773C" w:rsidR="007B53E2" w:rsidRPr="007B53E2" w:rsidRDefault="007B53E2" w:rsidP="007B53E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B53E2">
        <w:rPr>
          <w:sz w:val="28"/>
          <w:szCs w:val="28"/>
        </w:rPr>
        <w:t>Get guidance</w:t>
      </w:r>
    </w:p>
    <w:p w14:paraId="3CA76615" w14:textId="56A16002" w:rsidR="007B53E2" w:rsidRPr="007B53E2" w:rsidRDefault="007B53E2" w:rsidP="007B53E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o your human revolution</w:t>
      </w:r>
    </w:p>
    <w:sectPr w:rsidR="007B53E2" w:rsidRPr="007B53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9B16A3"/>
    <w:multiLevelType w:val="hybridMultilevel"/>
    <w:tmpl w:val="2708A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xMbE0MzO0NDcysDRW0lEKTi0uzszPAykwrAUA3DqXKSwAAAA="/>
  </w:docVars>
  <w:rsids>
    <w:rsidRoot w:val="007B53E2"/>
    <w:rsid w:val="001F535F"/>
    <w:rsid w:val="00346A49"/>
    <w:rsid w:val="00501DDE"/>
    <w:rsid w:val="006942B8"/>
    <w:rsid w:val="00742DDC"/>
    <w:rsid w:val="007B53E2"/>
    <w:rsid w:val="007E2CF8"/>
    <w:rsid w:val="00D9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3CC8D"/>
  <w15:chartTrackingRefBased/>
  <w15:docId w15:val="{C8084E23-1743-4DA0-9680-FF7D7F8EC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53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laine</dc:creator>
  <cp:keywords/>
  <dc:description/>
  <cp:lastModifiedBy>Margaret Blaine</cp:lastModifiedBy>
  <cp:revision>1</cp:revision>
  <dcterms:created xsi:type="dcterms:W3CDTF">2018-12-05T00:55:00Z</dcterms:created>
  <dcterms:modified xsi:type="dcterms:W3CDTF">2018-12-05T01:00:00Z</dcterms:modified>
</cp:coreProperties>
</file>